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CB52D3" w:rsidRPr="00756D83" w:rsidRDefault="00CB52D3">
      <w:pPr>
        <w:pStyle w:val="a4"/>
        <w:rPr>
          <w:rFonts w:ascii="Times New Roman" w:eastAsia="標楷體" w:hAnsi="Times New Roman" w:cs="Times New Roman" w:hint="default"/>
          <w:b/>
          <w:color w:val="000000" w:themeColor="text1"/>
          <w:sz w:val="32"/>
          <w:szCs w:val="28"/>
          <w:shd w:val="clear" w:color="auto" w:fill="FFFFFF"/>
        </w:rPr>
      </w:pPr>
      <w:bookmarkStart w:id="0" w:name="_GoBack"/>
      <w:bookmarkEnd w:id="0"/>
      <w:r w:rsidRPr="00756D83">
        <w:rPr>
          <w:rFonts w:ascii="Times New Roman" w:eastAsia="標楷體" w:hAnsi="Times New Roman" w:cs="Times New Roman" w:hint="default"/>
          <w:b/>
          <w:color w:val="FF0000"/>
          <w:sz w:val="32"/>
          <w:szCs w:val="28"/>
          <w:shd w:val="clear" w:color="auto" w:fill="FFFFFF"/>
        </w:rPr>
        <w:t>10</w:t>
      </w:r>
      <w:r w:rsidR="005571C6" w:rsidRPr="00756D83">
        <w:rPr>
          <w:rFonts w:ascii="Times New Roman" w:eastAsia="標楷體" w:hAnsi="Times New Roman" w:cs="Times New Roman" w:hint="default"/>
          <w:b/>
          <w:color w:val="FF0000"/>
          <w:sz w:val="32"/>
          <w:szCs w:val="28"/>
          <w:shd w:val="clear" w:color="auto" w:fill="FFFFFF"/>
        </w:rPr>
        <w:t>9</w:t>
      </w:r>
      <w:r w:rsidRPr="00756D83">
        <w:rPr>
          <w:rFonts w:ascii="Times New Roman" w:eastAsia="標楷體" w:hAnsi="Times New Roman" w:cs="Times New Roman" w:hint="default"/>
          <w:b/>
          <w:color w:val="000000" w:themeColor="text1"/>
          <w:sz w:val="32"/>
          <w:szCs w:val="28"/>
          <w:shd w:val="clear" w:color="auto" w:fill="FFFFFF"/>
        </w:rPr>
        <w:t>年度新聘教師公告</w:t>
      </w:r>
    </w:p>
    <w:p w:rsidR="00CB52D3" w:rsidRPr="008620B1" w:rsidRDefault="00CB52D3">
      <w:pPr>
        <w:pStyle w:val="a4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</w:p>
    <w:p w:rsidR="005F45FC" w:rsidRPr="009C7EA7" w:rsidRDefault="00310234" w:rsidP="00072359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國立臺灣大學地理環境資源學系擬徵聘專任助理教授、副教授或教授共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1</w:t>
      </w:r>
      <w:r w:rsidR="008A4CA8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至</w:t>
      </w:r>
      <w:r w:rsidR="008A4CA8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2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名，從事教學及研究工作，預訂起聘時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間為</w:t>
      </w:r>
      <w:r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</w:rPr>
        <w:t>20</w:t>
      </w:r>
      <w:r w:rsidR="008A4CA8"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>2</w:t>
      </w:r>
      <w:r w:rsidR="005571C6"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>1</w:t>
      </w:r>
      <w:r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</w:rPr>
        <w:t>年</w:t>
      </w:r>
      <w:r w:rsidR="005571C6" w:rsidRPr="009C7EA7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>2</w:t>
      </w:r>
      <w:r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</w:rPr>
        <w:t>月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。申請者需獲有</w:t>
      </w:r>
      <w:r w:rsidR="0075127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博士學位，</w:t>
      </w:r>
      <w:r w:rsidR="00744819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歡迎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以地理空間</w:t>
      </w:r>
      <w:r w:rsidR="00744819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議題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為研究</w:t>
      </w:r>
      <w:r w:rsidR="00744819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對象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的</w:t>
      </w:r>
      <w:r w:rsidR="0075127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地理</w:t>
      </w:r>
      <w:r w:rsidR="0010062E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學</w:t>
      </w:r>
      <w:r w:rsidR="0075127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、</w:t>
      </w:r>
      <w:r w:rsidR="00744819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地</w:t>
      </w:r>
      <w:r w:rsidR="0010062E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球與環境科學、都市計畫</w:t>
      </w:r>
      <w:r w:rsidR="00744819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、</w:t>
      </w:r>
      <w:r w:rsidR="00DA518C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地政、</w:t>
      </w:r>
      <w:r w:rsidR="00072359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電腦</w:t>
      </w:r>
      <w:r w:rsidR="0010062E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科學</w:t>
      </w:r>
      <w:r w:rsidR="00744819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、統計</w:t>
      </w:r>
      <w:r w:rsidR="0010062E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學</w:t>
      </w:r>
      <w:r w:rsidR="00744819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、土木</w:t>
      </w:r>
      <w:r w:rsidR="00BC07E1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與環境</w:t>
      </w:r>
      <w:r w:rsidR="0010062E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工程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等</w:t>
      </w:r>
      <w:r w:rsidR="00D27286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相關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學術專長者提出申請，可強化本系</w:t>
      </w:r>
      <w:r w:rsidR="0075127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在</w:t>
      </w:r>
      <w:r w:rsidR="005571C6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地理學</w:t>
      </w:r>
      <w:r w:rsidR="00BC07E1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跨領域</w:t>
      </w:r>
      <w:r w:rsidR="005571C6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議題</w:t>
      </w:r>
      <w:r w:rsidR="006162BD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的前瞻</w:t>
      </w:r>
      <w:r w:rsidR="00C25692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研究</w:t>
      </w:r>
      <w:r w:rsidR="0075127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發展，</w:t>
      </w:r>
      <w:r w:rsidR="006162BD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或能夠</w:t>
      </w:r>
      <w:r w:rsidR="00744819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深化</w:t>
      </w:r>
      <w:r w:rsidR="00C25692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技術</w:t>
      </w:r>
      <w:r w:rsidR="0075127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應用於人文社會</w:t>
      </w:r>
      <w:r w:rsidR="006162BD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、區域</w:t>
      </w:r>
      <w:r w:rsidR="00D27286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研究</w:t>
      </w:r>
      <w:r w:rsidR="0075127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與環境</w:t>
      </w:r>
      <w:r w:rsidR="004E3995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永續等</w:t>
      </w:r>
      <w:r w:rsidR="0075127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議題。優先考慮</w:t>
      </w:r>
      <w:r w:rsidR="005D640D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但不限於</w:t>
      </w:r>
      <w:r w:rsidR="0075127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以下研究</w:t>
      </w:r>
      <w:r w:rsidR="0010062E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領域</w:t>
      </w:r>
      <w:r w:rsidR="0075127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：</w:t>
      </w:r>
    </w:p>
    <w:p w:rsidR="005571C6" w:rsidRPr="009C7EA7" w:rsidRDefault="005571C6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</w:p>
    <w:p w:rsidR="005F45FC" w:rsidRPr="009C7EA7" w:rsidRDefault="005F45FC" w:rsidP="00766389">
      <w:pPr>
        <w:pStyle w:val="a4"/>
        <w:numPr>
          <w:ilvl w:val="0"/>
          <w:numId w:val="1"/>
        </w:numPr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</w:rPr>
        <w:t>地理資訊</w:t>
      </w:r>
      <w:r w:rsidR="00160E98" w:rsidRPr="009C7EA7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>科學與</w:t>
      </w:r>
      <w:r w:rsidR="00DA518C" w:rsidRPr="009C7EA7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>科技</w:t>
      </w:r>
      <w:r w:rsidR="003E05EB"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 xml:space="preserve"> (</w:t>
      </w:r>
      <w:r w:rsidR="000340FC"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>G</w:t>
      </w:r>
      <w:r w:rsidR="003E05EB"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 xml:space="preserve">eographic information </w:t>
      </w:r>
      <w:r w:rsidR="00160E98"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 xml:space="preserve">science and </w:t>
      </w:r>
      <w:r w:rsidR="00DA518C"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>technology</w:t>
      </w:r>
      <w:r w:rsidR="003E05EB"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>)</w:t>
      </w:r>
      <w:r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：</w:t>
      </w:r>
      <w:r w:rsidR="004C2EC5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例如</w:t>
      </w:r>
      <w:r w:rsidR="0010062E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，</w:t>
      </w:r>
      <w:r w:rsidR="00160E98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空間思維</w:t>
      </w:r>
      <w:r w:rsidR="00160E98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</w:t>
      </w:r>
      <w:r w:rsidR="00160E98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spatial</w:t>
      </w:r>
      <w:r w:rsidR="00160E98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 xml:space="preserve"> </w:t>
      </w:r>
      <w:r w:rsidR="00160E98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thinking)</w:t>
      </w:r>
      <w:r w:rsidR="00160E98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、空間本體論</w:t>
      </w:r>
      <w:r w:rsidR="00160E98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</w:t>
      </w:r>
      <w:r w:rsidR="00160E98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spatial</w:t>
      </w:r>
      <w:r w:rsidR="00160E98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 xml:space="preserve"> </w:t>
      </w:r>
      <w:r w:rsidR="00160E98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ontology)</w:t>
      </w:r>
      <w:r w:rsidR="00160E98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、</w:t>
      </w:r>
      <w:r w:rsidR="00310234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空間資料</w:t>
      </w:r>
      <w:r w:rsidR="00B0087A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科學</w:t>
      </w:r>
      <w:r w:rsidR="00310234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與地理計算</w:t>
      </w:r>
      <w:r w:rsidR="00032DE9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</w:t>
      </w:r>
      <w:r w:rsidR="00310234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spatial data science and geo</w:t>
      </w:r>
      <w:r w:rsidR="00B72DD6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-</w:t>
      </w:r>
      <w:r w:rsidR="00310234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computation)</w:t>
      </w:r>
      <w:r w:rsidR="00032DE9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、</w:t>
      </w:r>
      <w:r w:rsidR="00D62A0C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地理</w:t>
      </w:r>
      <w:r w:rsidR="00310234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人工智慧</w:t>
      </w:r>
      <w:r w:rsidR="00032DE9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</w:t>
      </w:r>
      <w:r w:rsidR="00310234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</w:t>
      </w:r>
      <w:r w:rsidR="00E11565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geo-</w:t>
      </w:r>
      <w:r w:rsidR="00310234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A</w:t>
      </w:r>
      <w:r w:rsidR="00310234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I)</w:t>
      </w:r>
      <w:r w:rsidR="00032DE9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、</w:t>
      </w:r>
      <w:r w:rsidR="007019EC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環境</w:t>
      </w:r>
      <w:r w:rsidR="00310234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遙</w:t>
      </w:r>
      <w:r w:rsidR="004E6068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測</w:t>
      </w:r>
      <w:r w:rsidR="004E6068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 </w:t>
      </w:r>
      <w:r w:rsidR="00310234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</w:t>
      </w:r>
      <w:r w:rsidR="007019E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environmental </w:t>
      </w:r>
      <w:r w:rsidR="00310234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remote sensing</w:t>
      </w:r>
      <w:r w:rsidR="00610AF2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) </w:t>
      </w:r>
      <w:r w:rsidR="00610AF2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、</w:t>
      </w:r>
      <w:r w:rsidR="00032DE9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地理視覺化</w:t>
      </w:r>
      <w:r w:rsidR="00310234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geovisualization)</w:t>
      </w:r>
      <w:r w:rsidR="00744819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等</w:t>
      </w:r>
      <w:r w:rsidR="00032DE9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。</w:t>
      </w:r>
    </w:p>
    <w:p w:rsidR="005F45FC" w:rsidRPr="009C7EA7" w:rsidRDefault="00160E98" w:rsidP="00E670A6">
      <w:pPr>
        <w:pStyle w:val="a4"/>
        <w:numPr>
          <w:ilvl w:val="0"/>
          <w:numId w:val="1"/>
        </w:numPr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9C7EA7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>自然地理與</w:t>
      </w:r>
      <w:r w:rsidR="00E670A6" w:rsidRPr="009C7EA7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>地球關鍵區</w:t>
      </w:r>
      <w:r w:rsidR="003E05EB" w:rsidRPr="009C7EA7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 xml:space="preserve"> </w:t>
      </w:r>
      <w:r w:rsidR="003E05EB"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>(</w:t>
      </w:r>
      <w:r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>Physical geography and e</w:t>
      </w:r>
      <w:r w:rsidR="003E05EB"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>arth</w:t>
      </w:r>
      <w:r w:rsidR="00E670A6" w:rsidRPr="009C7EA7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shd w:val="clear" w:color="auto" w:fill="FFFFFF"/>
          <w:lang w:val="en-US"/>
        </w:rPr>
        <w:t xml:space="preserve"> </w:t>
      </w:r>
      <w:r w:rsidR="00E670A6"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>critical zone</w:t>
      </w:r>
      <w:r w:rsidR="003E05EB"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>)</w:t>
      </w:r>
      <w:r w:rsidR="00153C4C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：</w:t>
      </w:r>
      <w:r w:rsidR="004C2EC5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例如</w:t>
      </w:r>
      <w:r w:rsidR="0010062E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，</w:t>
      </w:r>
      <w:r w:rsidR="004C2EC5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地形與地表作用</w:t>
      </w:r>
      <w:r w:rsidR="006610C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 (geomorphology and surface process)</w:t>
      </w:r>
      <w:r w:rsidR="004C2EC5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、</w:t>
      </w:r>
      <w:r w:rsidR="000D2B6C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陸域生物地球化學</w:t>
      </w:r>
      <w:r w:rsidR="006610CC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</w:t>
      </w:r>
      <w:r w:rsidR="006610C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</w:t>
      </w:r>
      <w:r w:rsidR="000D2B6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terrestrial biogeochemistry</w:t>
      </w:r>
      <w:r w:rsidR="006610CC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)</w:t>
      </w:r>
      <w:r w:rsidR="00EE3CD8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、</w:t>
      </w:r>
      <w:r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地球關鍵</w:t>
      </w:r>
      <w:r w:rsidR="00E670A6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區</w:t>
      </w:r>
      <w:r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的監測與作用（</w:t>
      </w:r>
      <w:r w:rsidR="00DF1A82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m</w:t>
      </w:r>
      <w:r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onitoring and 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p</w:t>
      </w:r>
      <w:r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rocesses in the Earth Critical Zone</w:t>
      </w:r>
      <w:r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）、</w:t>
      </w:r>
      <w:r w:rsidR="00153C4C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自然災害</w:t>
      </w:r>
      <w:r w:rsidR="006610CC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</w:t>
      </w:r>
      <w:r w:rsidR="006610C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natural hazards)</w:t>
      </w:r>
      <w:r w:rsidR="004C2EC5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、環境資源</w:t>
      </w:r>
      <w:r w:rsidR="0010062E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保育</w:t>
      </w:r>
      <w:r w:rsidR="004C2EC5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與經理</w:t>
      </w:r>
      <w:r w:rsidR="006610CC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</w:t>
      </w:r>
      <w:r w:rsidR="006610C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environmental resource</w:t>
      </w:r>
      <w:r w:rsidR="00BF12E0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 conservation</w:t>
      </w:r>
      <w:r w:rsidR="006610C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 and management)</w:t>
      </w:r>
      <w:r w:rsidR="00EE3CD8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。</w:t>
      </w:r>
    </w:p>
    <w:p w:rsidR="00BC07E1" w:rsidRPr="00160E98" w:rsidRDefault="00DA518C" w:rsidP="005571C6">
      <w:pPr>
        <w:pStyle w:val="a4"/>
        <w:numPr>
          <w:ilvl w:val="0"/>
          <w:numId w:val="1"/>
        </w:numPr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9C7EA7">
        <w:rPr>
          <w:rFonts w:ascii="Times New Roman" w:eastAsia="標楷體" w:hAnsi="Times New Roman" w:cs="Times New Roman" w:hint="default"/>
          <w:b/>
          <w:bCs/>
          <w:color w:val="000000" w:themeColor="text1"/>
          <w:sz w:val="28"/>
          <w:szCs w:val="28"/>
          <w:shd w:val="clear" w:color="auto" w:fill="FFFFFF"/>
        </w:rPr>
        <w:t>人文地理與環境相關研究</w:t>
      </w:r>
      <w:r w:rsidRPr="009C7EA7">
        <w:rPr>
          <w:rFonts w:ascii="Times New Roman" w:hAnsi="Times New Roman" w:cs="Times New Roman" w:hint="default"/>
          <w:b/>
          <w:bCs/>
          <w:color w:val="000000" w:themeColor="text1"/>
          <w:sz w:val="28"/>
          <w:szCs w:val="28"/>
          <w:shd w:val="clear" w:color="auto" w:fill="FFFFFF"/>
        </w:rPr>
        <w:t> (Human geography and environmental studies)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：例如</w:t>
      </w:r>
      <w:r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，</w:t>
      </w:r>
      <w:r w:rsidR="00160E98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城鄉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區域</w:t>
      </w:r>
      <w:r w:rsidR="00160E98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與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發展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(</w:t>
      </w:r>
      <w:r w:rsidR="00160E98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local 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and regional development)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，文化社會與自然研究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(culture, nature and society)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，區域研究與地理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(regional studies and geography)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，環境變遷的人文面向研究</w:t>
      </w:r>
      <w:r w:rsidR="000340FC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(</w:t>
      </w:r>
      <w:r w:rsidRPr="009C7EA7">
        <w:rPr>
          <w:rFonts w:ascii="Times New Roman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human dimensions </w:t>
      </w:r>
      <w:r w:rsidRPr="00160E98">
        <w:rPr>
          <w:rFonts w:ascii="Times New Roman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of environmental change</w:t>
      </w:r>
      <w:r w:rsidR="000340FC" w:rsidRPr="00160E98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)</w:t>
      </w:r>
    </w:p>
    <w:p w:rsidR="0010062E" w:rsidRDefault="0010062E" w:rsidP="0010062E">
      <w:pPr>
        <w:pStyle w:val="a4"/>
        <w:spacing w:line="400" w:lineRule="exact"/>
        <w:ind w:firstLine="360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</w:p>
    <w:p w:rsidR="00744819" w:rsidRPr="009C7EA7" w:rsidRDefault="00744819" w:rsidP="0010062E">
      <w:pPr>
        <w:pStyle w:val="a4"/>
        <w:spacing w:line="400" w:lineRule="exact"/>
        <w:ind w:firstLine="360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我們期望申請者</w:t>
      </w:r>
      <w:r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具有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領導創新地理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議題</w:t>
      </w:r>
      <w:r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的學術潛力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、投入教學熱忱、並能和</w:t>
      </w:r>
      <w:r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本系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同儕</w:t>
      </w:r>
      <w:r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共同</w:t>
      </w:r>
      <w:r w:rsidR="00310234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合作</w:t>
      </w:r>
      <w:r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，拓展跨學科整合的</w:t>
      </w:r>
      <w:r w:rsidR="00310234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能力。</w:t>
      </w:r>
    </w:p>
    <w:p w:rsidR="00744819" w:rsidRPr="009C7EA7" w:rsidRDefault="00744819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</w:p>
    <w:p w:rsidR="00CF44B0" w:rsidRPr="009C7EA7" w:rsidRDefault="00CF44B0" w:rsidP="00CF44B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before="96" w:after="192"/>
        <w:ind w:firstLine="240"/>
        <w:rPr>
          <w:rFonts w:eastAsia="標楷體"/>
          <w:color w:val="000000" w:themeColor="text1"/>
          <w:sz w:val="28"/>
          <w:szCs w:val="28"/>
          <w:shd w:val="clear" w:color="auto" w:fill="FFFFFF"/>
          <w:lang w:val="zh-TW" w:eastAsia="zh-TW"/>
        </w:rPr>
      </w:pPr>
      <w:r w:rsidRPr="009C7EA7">
        <w:rPr>
          <w:rFonts w:eastAsia="標楷體" w:hint="eastAsia"/>
          <w:color w:val="000000" w:themeColor="text1"/>
          <w:sz w:val="28"/>
          <w:szCs w:val="28"/>
          <w:shd w:val="clear" w:color="auto" w:fill="FFFFFF"/>
          <w:lang w:val="zh-TW" w:eastAsia="zh-TW"/>
        </w:rPr>
        <w:t>本校專任教師薪資，</w:t>
      </w:r>
      <w:r w:rsidRPr="009C7EA7">
        <w:rPr>
          <w:rFonts w:eastAsia="標楷體"/>
          <w:color w:val="000000" w:themeColor="text1"/>
          <w:sz w:val="28"/>
          <w:szCs w:val="28"/>
          <w:shd w:val="clear" w:color="auto" w:fill="FFFFFF"/>
          <w:lang w:val="zh-TW" w:eastAsia="zh-TW"/>
        </w:rPr>
        <w:t>除了部定基本薪資待遇之外，</w:t>
      </w:r>
      <w:r w:rsidRPr="009C7EA7">
        <w:rPr>
          <w:rFonts w:eastAsia="標楷體" w:hint="eastAsia"/>
          <w:color w:val="000000" w:themeColor="text1"/>
          <w:sz w:val="28"/>
          <w:szCs w:val="28"/>
          <w:shd w:val="clear" w:color="auto" w:fill="FFFFFF"/>
          <w:lang w:val="zh-TW" w:eastAsia="zh-TW"/>
        </w:rPr>
        <w:t>新聘</w:t>
      </w:r>
      <w:r w:rsidRPr="009C7EA7">
        <w:rPr>
          <w:rFonts w:eastAsia="標楷體"/>
          <w:color w:val="000000" w:themeColor="text1"/>
          <w:sz w:val="28"/>
          <w:szCs w:val="28"/>
          <w:shd w:val="clear" w:color="auto" w:fill="FFFFFF"/>
          <w:lang w:val="zh-TW" w:eastAsia="zh-TW"/>
        </w:rPr>
        <w:t>教師</w:t>
      </w:r>
      <w:r w:rsidRPr="009C7EA7">
        <w:rPr>
          <w:rFonts w:eastAsia="標楷體" w:hint="eastAsia"/>
          <w:color w:val="000000" w:themeColor="text1"/>
          <w:sz w:val="28"/>
          <w:szCs w:val="28"/>
          <w:shd w:val="clear" w:color="auto" w:fill="FFFFFF"/>
          <w:lang w:val="zh-TW" w:eastAsia="zh-TW"/>
        </w:rPr>
        <w:t>可申請</w:t>
      </w:r>
      <w:r w:rsidRPr="009C7EA7">
        <w:rPr>
          <w:rFonts w:eastAsia="標楷體"/>
          <w:color w:val="000000" w:themeColor="text1"/>
          <w:sz w:val="28"/>
          <w:szCs w:val="28"/>
          <w:shd w:val="clear" w:color="auto" w:fill="FFFFFF"/>
          <w:lang w:val="zh-TW" w:eastAsia="zh-TW"/>
        </w:rPr>
        <w:t>以下之額外加給與津貼：</w:t>
      </w:r>
    </w:p>
    <w:p w:rsidR="00CF44B0" w:rsidRPr="009C7EA7" w:rsidRDefault="00CF44B0" w:rsidP="00681654">
      <w:pPr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before="100" w:beforeAutospacing="1" w:after="100" w:afterAutospacing="1"/>
        <w:rPr>
          <w:rFonts w:eastAsia="標楷體"/>
          <w:color w:val="000000" w:themeColor="text1"/>
          <w:sz w:val="28"/>
          <w:szCs w:val="28"/>
          <w:shd w:val="clear" w:color="auto" w:fill="FFFFFF"/>
          <w:lang w:val="zh-TW" w:eastAsia="zh-TW"/>
        </w:rPr>
      </w:pPr>
      <w:r w:rsidRPr="009C7EA7">
        <w:rPr>
          <w:rFonts w:eastAsia="標楷體"/>
          <w:color w:val="000000" w:themeColor="text1"/>
          <w:sz w:val="28"/>
          <w:szCs w:val="28"/>
          <w:shd w:val="clear" w:color="auto" w:fill="FFFFFF"/>
          <w:lang w:val="zh-TW" w:eastAsia="zh-TW"/>
        </w:rPr>
        <w:t>本校「</w:t>
      </w:r>
      <w:r w:rsidR="00681654" w:rsidRPr="009C7EA7">
        <w:rPr>
          <w:rFonts w:eastAsia="標楷體" w:hint="eastAsia"/>
          <w:color w:val="000000" w:themeColor="text1"/>
          <w:sz w:val="28"/>
          <w:szCs w:val="28"/>
          <w:shd w:val="clear" w:color="auto" w:fill="FFFFFF"/>
          <w:lang w:val="zh-TW" w:eastAsia="zh-TW"/>
        </w:rPr>
        <w:t>獎勵新聘特殊優秀人才補助</w:t>
      </w:r>
      <w:r w:rsidRPr="009C7EA7">
        <w:rPr>
          <w:rFonts w:eastAsia="標楷體"/>
          <w:color w:val="000000" w:themeColor="text1"/>
          <w:sz w:val="28"/>
          <w:szCs w:val="28"/>
          <w:shd w:val="clear" w:color="auto" w:fill="FFFFFF"/>
          <w:lang w:val="zh-TW" w:eastAsia="zh-TW"/>
        </w:rPr>
        <w:t>」</w:t>
      </w:r>
      <w:r w:rsidR="00681654" w:rsidRPr="009C7EA7">
        <w:rPr>
          <w:rFonts w:eastAsia="標楷體" w:hint="eastAsia"/>
          <w:color w:val="000000" w:themeColor="text1"/>
          <w:sz w:val="28"/>
          <w:szCs w:val="28"/>
          <w:shd w:val="clear" w:color="auto" w:fill="FFFFFF"/>
          <w:lang w:val="zh-TW" w:eastAsia="zh-TW"/>
        </w:rPr>
        <w:t>彈性薪資方案</w:t>
      </w:r>
      <w:r w:rsidRPr="009C7EA7">
        <w:rPr>
          <w:rFonts w:eastAsia="標楷體"/>
          <w:color w:val="000000" w:themeColor="text1"/>
          <w:sz w:val="28"/>
          <w:szCs w:val="28"/>
          <w:shd w:val="clear" w:color="auto" w:fill="FFFFFF"/>
          <w:lang w:val="zh-TW" w:eastAsia="zh-TW"/>
        </w:rPr>
        <w:t>，每月</w:t>
      </w:r>
      <w:r w:rsidRPr="009C7EA7">
        <w:rPr>
          <w:rFonts w:eastAsia="標楷體"/>
          <w:color w:val="000000" w:themeColor="text1"/>
          <w:sz w:val="28"/>
          <w:szCs w:val="28"/>
          <w:shd w:val="clear" w:color="auto" w:fill="FFFFFF"/>
          <w:lang w:val="zh-TW" w:eastAsia="zh-TW"/>
        </w:rPr>
        <w:t>40000</w:t>
      </w:r>
      <w:r w:rsidRPr="009C7EA7">
        <w:rPr>
          <w:rFonts w:eastAsia="標楷體"/>
          <w:color w:val="000000" w:themeColor="text1"/>
          <w:sz w:val="28"/>
          <w:szCs w:val="28"/>
          <w:shd w:val="clear" w:color="auto" w:fill="FFFFFF"/>
          <w:lang w:val="zh-TW" w:eastAsia="zh-TW"/>
        </w:rPr>
        <w:t>元至</w:t>
      </w:r>
      <w:r w:rsidRPr="009C7EA7">
        <w:rPr>
          <w:rFonts w:eastAsia="標楷體"/>
          <w:color w:val="000000" w:themeColor="text1"/>
          <w:sz w:val="28"/>
          <w:szCs w:val="28"/>
          <w:shd w:val="clear" w:color="auto" w:fill="FFFFFF"/>
          <w:lang w:val="zh-TW" w:eastAsia="zh-TW"/>
        </w:rPr>
        <w:t>80000</w:t>
      </w:r>
      <w:r w:rsidRPr="009C7EA7">
        <w:rPr>
          <w:rFonts w:eastAsia="標楷體"/>
          <w:color w:val="000000" w:themeColor="text1"/>
          <w:sz w:val="28"/>
          <w:szCs w:val="28"/>
          <w:shd w:val="clear" w:color="auto" w:fill="FFFFFF"/>
          <w:lang w:val="zh-TW" w:eastAsia="zh-TW"/>
        </w:rPr>
        <w:t>元，至多三年。</w:t>
      </w:r>
    </w:p>
    <w:p w:rsidR="00CF44B0" w:rsidRPr="009C7EA7" w:rsidRDefault="006754FD" w:rsidP="00681654">
      <w:pPr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before="100" w:beforeAutospacing="1" w:after="100" w:afterAutospacing="1"/>
        <w:rPr>
          <w:rFonts w:eastAsia="標楷體"/>
          <w:color w:val="000000" w:themeColor="text1"/>
          <w:sz w:val="28"/>
          <w:szCs w:val="28"/>
          <w:shd w:val="clear" w:color="auto" w:fill="FFFFFF"/>
          <w:lang w:val="zh-TW" w:eastAsia="zh-TW"/>
        </w:rPr>
      </w:pPr>
      <w:r w:rsidRPr="009C7EA7">
        <w:rPr>
          <w:rFonts w:eastAsia="標楷體" w:hint="eastAsia"/>
          <w:color w:val="000000" w:themeColor="text1"/>
          <w:sz w:val="28"/>
          <w:szCs w:val="28"/>
          <w:shd w:val="clear" w:color="auto" w:fill="FFFFFF"/>
          <w:lang w:val="zh-TW" w:eastAsia="zh-TW"/>
        </w:rPr>
        <w:t>本系</w:t>
      </w:r>
      <w:r w:rsidR="00CF44B0" w:rsidRPr="009C7EA7">
        <w:rPr>
          <w:rFonts w:eastAsia="標楷體"/>
          <w:color w:val="000000" w:themeColor="text1"/>
          <w:sz w:val="28"/>
          <w:szCs w:val="28"/>
          <w:shd w:val="clear" w:color="auto" w:fill="FFFFFF"/>
          <w:lang w:val="zh-TW" w:eastAsia="zh-TW"/>
        </w:rPr>
        <w:t>亦協助傑出之教師爭取教育部玉山</w:t>
      </w:r>
      <w:r w:rsidR="00681654" w:rsidRPr="009C7EA7">
        <w:rPr>
          <w:rFonts w:eastAsia="標楷體" w:hint="eastAsia"/>
          <w:color w:val="000000" w:themeColor="text1"/>
          <w:sz w:val="28"/>
          <w:szCs w:val="28"/>
          <w:shd w:val="clear" w:color="auto" w:fill="FFFFFF"/>
          <w:lang w:val="zh-TW" w:eastAsia="zh-TW"/>
        </w:rPr>
        <w:t>(</w:t>
      </w:r>
      <w:r w:rsidR="00681654" w:rsidRPr="009C7EA7">
        <w:rPr>
          <w:rFonts w:eastAsia="標楷體" w:hint="eastAsia"/>
          <w:color w:val="000000" w:themeColor="text1"/>
          <w:sz w:val="28"/>
          <w:szCs w:val="28"/>
          <w:shd w:val="clear" w:color="auto" w:fill="FFFFFF"/>
          <w:lang w:val="zh-TW" w:eastAsia="zh-TW"/>
        </w:rPr>
        <w:t>青年</w:t>
      </w:r>
      <w:r w:rsidR="00681654" w:rsidRPr="009C7EA7">
        <w:rPr>
          <w:rFonts w:eastAsia="標楷體" w:hint="eastAsia"/>
          <w:color w:val="000000" w:themeColor="text1"/>
          <w:sz w:val="28"/>
          <w:szCs w:val="28"/>
          <w:shd w:val="clear" w:color="auto" w:fill="FFFFFF"/>
          <w:lang w:val="zh-TW" w:eastAsia="zh-TW"/>
        </w:rPr>
        <w:t>)</w:t>
      </w:r>
      <w:r w:rsidR="00CF44B0" w:rsidRPr="009C7EA7">
        <w:rPr>
          <w:rFonts w:eastAsia="標楷體"/>
          <w:color w:val="000000" w:themeColor="text1"/>
          <w:sz w:val="28"/>
          <w:szCs w:val="28"/>
          <w:shd w:val="clear" w:color="auto" w:fill="FFFFFF"/>
          <w:lang w:val="zh-TW" w:eastAsia="zh-TW"/>
        </w:rPr>
        <w:t>學者、科技部</w:t>
      </w:r>
      <w:r w:rsidR="00681654" w:rsidRPr="009C7EA7">
        <w:rPr>
          <w:rFonts w:eastAsia="標楷體" w:hint="eastAsia"/>
          <w:color w:val="000000" w:themeColor="text1"/>
          <w:sz w:val="28"/>
          <w:szCs w:val="28"/>
          <w:shd w:val="clear" w:color="auto" w:fill="FFFFFF"/>
          <w:lang w:val="zh-TW" w:eastAsia="zh-TW"/>
        </w:rPr>
        <w:t>「年輕學者養成計畫」</w:t>
      </w:r>
      <w:r w:rsidR="009C7EA7">
        <w:rPr>
          <w:rFonts w:eastAsia="標楷體" w:hint="eastAsia"/>
          <w:color w:val="000000" w:themeColor="text1"/>
          <w:sz w:val="28"/>
          <w:szCs w:val="28"/>
          <w:shd w:val="clear" w:color="auto" w:fill="FFFFFF"/>
          <w:lang w:val="zh-TW" w:eastAsia="zh-TW"/>
        </w:rPr>
        <w:t>（每月</w:t>
      </w:r>
      <w:r w:rsidR="00BE346D">
        <w:rPr>
          <w:rFonts w:eastAsia="標楷體" w:hint="eastAsia"/>
          <w:color w:val="000000" w:themeColor="text1"/>
          <w:sz w:val="28"/>
          <w:szCs w:val="28"/>
          <w:shd w:val="clear" w:color="auto" w:fill="FFFFFF"/>
          <w:lang w:val="zh-TW" w:eastAsia="zh-TW"/>
        </w:rPr>
        <w:t>可支領計畫</w:t>
      </w:r>
      <w:r w:rsidR="009C7EA7">
        <w:rPr>
          <w:rFonts w:eastAsia="標楷體" w:hint="eastAsia"/>
          <w:color w:val="000000" w:themeColor="text1"/>
          <w:sz w:val="28"/>
          <w:szCs w:val="28"/>
          <w:shd w:val="clear" w:color="auto" w:fill="FFFFFF"/>
          <w:lang w:val="zh-TW" w:eastAsia="zh-TW"/>
        </w:rPr>
        <w:t>主持人費</w:t>
      </w:r>
      <w:r w:rsidR="009C7EA7">
        <w:rPr>
          <w:rFonts w:eastAsia="標楷體"/>
          <w:color w:val="000000" w:themeColor="text1"/>
          <w:sz w:val="28"/>
          <w:szCs w:val="28"/>
          <w:shd w:val="clear" w:color="auto" w:fill="FFFFFF"/>
          <w:lang w:val="zh-TW" w:eastAsia="zh-TW"/>
        </w:rPr>
        <w:t>3</w:t>
      </w:r>
      <w:r w:rsidR="009C7EA7" w:rsidRPr="009C7EA7">
        <w:rPr>
          <w:rFonts w:eastAsia="標楷體"/>
          <w:color w:val="000000" w:themeColor="text1"/>
          <w:sz w:val="28"/>
          <w:szCs w:val="28"/>
          <w:shd w:val="clear" w:color="auto" w:fill="FFFFFF"/>
          <w:lang w:val="zh-TW" w:eastAsia="zh-TW"/>
        </w:rPr>
        <w:t>0000</w:t>
      </w:r>
      <w:r w:rsidR="009C7EA7" w:rsidRPr="009C7EA7">
        <w:rPr>
          <w:rFonts w:eastAsia="標楷體"/>
          <w:color w:val="000000" w:themeColor="text1"/>
          <w:sz w:val="28"/>
          <w:szCs w:val="28"/>
          <w:shd w:val="clear" w:color="auto" w:fill="FFFFFF"/>
          <w:lang w:val="zh-TW" w:eastAsia="zh-TW"/>
        </w:rPr>
        <w:t>元</w:t>
      </w:r>
      <w:r w:rsidR="00706C8D">
        <w:rPr>
          <w:rFonts w:eastAsia="標楷體" w:hint="eastAsia"/>
          <w:color w:val="000000" w:themeColor="text1"/>
          <w:sz w:val="28"/>
          <w:szCs w:val="28"/>
          <w:shd w:val="clear" w:color="auto" w:fill="FFFFFF"/>
          <w:lang w:val="zh-TW" w:eastAsia="zh-TW"/>
        </w:rPr>
        <w:t>或</w:t>
      </w:r>
      <w:r w:rsidR="009C7EA7">
        <w:rPr>
          <w:rFonts w:eastAsia="標楷體"/>
          <w:color w:val="000000" w:themeColor="text1"/>
          <w:sz w:val="28"/>
          <w:szCs w:val="28"/>
          <w:shd w:val="clear" w:color="auto" w:fill="FFFFFF"/>
          <w:lang w:val="zh-TW" w:eastAsia="zh-TW"/>
        </w:rPr>
        <w:t>5</w:t>
      </w:r>
      <w:r w:rsidR="009C7EA7" w:rsidRPr="009C7EA7">
        <w:rPr>
          <w:rFonts w:eastAsia="標楷體"/>
          <w:color w:val="000000" w:themeColor="text1"/>
          <w:sz w:val="28"/>
          <w:szCs w:val="28"/>
          <w:shd w:val="clear" w:color="auto" w:fill="FFFFFF"/>
          <w:lang w:val="zh-TW" w:eastAsia="zh-TW"/>
        </w:rPr>
        <w:t>0000</w:t>
      </w:r>
      <w:r w:rsidR="009C7EA7">
        <w:rPr>
          <w:rFonts w:eastAsia="標楷體"/>
          <w:color w:val="000000" w:themeColor="text1"/>
          <w:sz w:val="28"/>
          <w:szCs w:val="28"/>
          <w:shd w:val="clear" w:color="auto" w:fill="FFFFFF"/>
          <w:lang w:val="zh-TW" w:eastAsia="zh-TW"/>
        </w:rPr>
        <w:t>元，</w:t>
      </w:r>
      <w:r w:rsidR="009C7EA7" w:rsidRPr="009C7EA7">
        <w:rPr>
          <w:rFonts w:eastAsia="標楷體"/>
          <w:color w:val="000000" w:themeColor="text1"/>
          <w:sz w:val="28"/>
          <w:szCs w:val="28"/>
          <w:shd w:val="clear" w:color="auto" w:fill="FFFFFF"/>
          <w:lang w:val="zh-TW" w:eastAsia="zh-TW"/>
        </w:rPr>
        <w:t>三年</w:t>
      </w:r>
      <w:r w:rsidR="009C7EA7">
        <w:rPr>
          <w:rFonts w:eastAsia="標楷體" w:hint="eastAsia"/>
          <w:color w:val="000000" w:themeColor="text1"/>
          <w:sz w:val="28"/>
          <w:szCs w:val="28"/>
          <w:shd w:val="clear" w:color="auto" w:fill="FFFFFF"/>
          <w:lang w:val="zh-TW" w:eastAsia="zh-TW"/>
        </w:rPr>
        <w:t>至五年）</w:t>
      </w:r>
      <w:r w:rsidR="00681654" w:rsidRPr="009C7EA7">
        <w:rPr>
          <w:rFonts w:eastAsia="標楷體" w:hint="eastAsia"/>
          <w:color w:val="000000" w:themeColor="text1"/>
          <w:sz w:val="28"/>
          <w:szCs w:val="28"/>
          <w:shd w:val="clear" w:color="auto" w:fill="FFFFFF"/>
          <w:lang w:val="zh-TW" w:eastAsia="zh-TW"/>
        </w:rPr>
        <w:t>，包括：哥倫布計畫及愛因斯坦培植計畫</w:t>
      </w:r>
      <w:r w:rsidR="00CF44B0" w:rsidRPr="009C7EA7">
        <w:rPr>
          <w:rFonts w:eastAsia="標楷體"/>
          <w:color w:val="000000" w:themeColor="text1"/>
          <w:sz w:val="28"/>
          <w:szCs w:val="28"/>
          <w:shd w:val="clear" w:color="auto" w:fill="FFFFFF"/>
          <w:lang w:val="zh-TW" w:eastAsia="zh-TW"/>
        </w:rPr>
        <w:t>等。</w:t>
      </w:r>
    </w:p>
    <w:p w:rsidR="00E67354" w:rsidRPr="008620B1" w:rsidRDefault="00310234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本系相關資訊請參考：</w:t>
      </w:r>
      <w:hyperlink r:id="rId7" w:history="1">
        <w:r w:rsidRPr="008620B1">
          <w:rPr>
            <w:rStyle w:val="Hyperlink0"/>
            <w:rFonts w:ascii="Times New Roman" w:eastAsia="標楷體" w:hAnsi="Times New Roman" w:cs="Times New Roman" w:hint="default"/>
            <w:color w:val="000000" w:themeColor="text1"/>
            <w:sz w:val="28"/>
            <w:szCs w:val="28"/>
            <w:shd w:val="clear" w:color="auto" w:fill="FFFFFF"/>
            <w:lang w:val="en-US"/>
          </w:rPr>
          <w:t>http://www.geog.ntu.edu.tw/</w:t>
        </w:r>
      </w:hyperlink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。</w:t>
      </w:r>
    </w:p>
    <w:p w:rsidR="00E67354" w:rsidRPr="008620B1" w:rsidRDefault="00E67354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</w:p>
    <w:p w:rsidR="00E67354" w:rsidRPr="008620B1" w:rsidRDefault="00310234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意者請備妥：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(1)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一封申請信，內容應包含在本系的教學及研究計畫；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(2)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履歷自傳；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(3)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博士學位證書影本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(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或是由指導教授出具，保證申請人能於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20</w:t>
      </w:r>
      <w:r w:rsidR="008A4CA8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20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年</w:t>
      </w:r>
      <w:r w:rsidR="00D54B4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12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月前取得博士學位證書的文件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)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；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(4)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歷年著作目錄；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(5)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五年內著作各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1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份</w:t>
      </w:r>
      <w:r w:rsidR="008636EF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(</w:t>
      </w:r>
      <w:r w:rsidR="008636EF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若著作</w:t>
      </w:r>
      <w:r w:rsidR="008636EF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lastRenderedPageBreak/>
        <w:t>收錄於</w:t>
      </w:r>
      <w:r w:rsidR="008636EF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SCI/SSCI/TSSCI</w:t>
      </w:r>
      <w:r w:rsidR="008636EF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等索引資料庫，請標註</w:t>
      </w:r>
      <w:r w:rsidR="008636EF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)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，並指明三年內著作一篇為代表作，此代表作應為已印行在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de-DE"/>
        </w:rPr>
        <w:t>SCI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、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de-DE"/>
        </w:rPr>
        <w:t>SSCI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期刊之論文，且為第一作者或通訊作者，或其它等同標準之著作，如經嚴格審查之專書著作；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(6) </w:t>
      </w:r>
      <w:r w:rsidR="008B5212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三位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推薦</w:t>
      </w:r>
      <w:r w:rsidR="008B5212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人</w:t>
      </w:r>
      <w:r w:rsidR="001B3960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之</w:t>
      </w:r>
      <w:r w:rsidR="008B5212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聯絡</w:t>
      </w:r>
      <w:r w:rsidR="001B3960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資訊</w:t>
      </w:r>
      <w:r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。</w:t>
      </w:r>
      <w:r w:rsidR="000467C2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(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審查資料不退還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)</w:t>
      </w:r>
    </w:p>
    <w:p w:rsidR="005571C6" w:rsidRDefault="005571C6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</w:p>
    <w:p w:rsidR="0065557F" w:rsidRDefault="000467C2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申請截止日期為</w:t>
      </w:r>
      <w:r w:rsidR="008A4CA8" w:rsidRPr="00DA518C">
        <w:rPr>
          <w:rFonts w:ascii="Times New Roman" w:eastAsia="標楷體" w:hAnsi="Times New Roman" w:cs="Times New Roman" w:hint="default"/>
          <w:b/>
          <w:color w:val="FF0000"/>
          <w:sz w:val="28"/>
          <w:szCs w:val="28"/>
          <w:shd w:val="clear" w:color="auto" w:fill="FFFFFF"/>
          <w:lang w:val="en-US"/>
        </w:rPr>
        <w:t>20</w:t>
      </w:r>
      <w:r w:rsidR="005571C6" w:rsidRPr="00DA518C">
        <w:rPr>
          <w:rFonts w:ascii="Times New Roman" w:eastAsia="標楷體" w:hAnsi="Times New Roman" w:cs="Times New Roman" w:hint="default"/>
          <w:b/>
          <w:color w:val="FF0000"/>
          <w:sz w:val="28"/>
          <w:szCs w:val="28"/>
          <w:shd w:val="clear" w:color="auto" w:fill="FFFFFF"/>
          <w:lang w:val="en-US"/>
        </w:rPr>
        <w:t>20</w:t>
      </w:r>
      <w:r w:rsidRPr="00DA518C">
        <w:rPr>
          <w:rFonts w:ascii="Times New Roman" w:eastAsia="標楷體" w:hAnsi="Times New Roman" w:cs="Times New Roman" w:hint="default"/>
          <w:b/>
          <w:color w:val="FF0000"/>
          <w:sz w:val="28"/>
          <w:szCs w:val="28"/>
          <w:shd w:val="clear" w:color="auto" w:fill="FFFFFF"/>
          <w:lang w:val="en-US"/>
        </w:rPr>
        <w:t>年</w:t>
      </w:r>
      <w:r w:rsidR="005571C6" w:rsidRPr="00DA518C">
        <w:rPr>
          <w:rFonts w:ascii="Times New Roman" w:eastAsia="標楷體" w:hAnsi="Times New Roman" w:cs="Times New Roman"/>
          <w:b/>
          <w:color w:val="FF0000"/>
          <w:sz w:val="28"/>
          <w:szCs w:val="28"/>
          <w:shd w:val="clear" w:color="auto" w:fill="FFFFFF"/>
          <w:lang w:val="en-US"/>
        </w:rPr>
        <w:t>9</w:t>
      </w:r>
      <w:r w:rsidRPr="00DA518C">
        <w:rPr>
          <w:rFonts w:ascii="Times New Roman" w:eastAsia="標楷體" w:hAnsi="Times New Roman" w:cs="Times New Roman" w:hint="default"/>
          <w:b/>
          <w:color w:val="FF0000"/>
          <w:sz w:val="28"/>
          <w:szCs w:val="28"/>
          <w:shd w:val="clear" w:color="auto" w:fill="FFFFFF"/>
          <w:lang w:val="en-US"/>
        </w:rPr>
        <w:t>月</w:t>
      </w:r>
      <w:r w:rsidR="005571C6" w:rsidRPr="00DA518C">
        <w:rPr>
          <w:rFonts w:ascii="Times New Roman" w:eastAsia="標楷體" w:hAnsi="Times New Roman" w:cs="Times New Roman"/>
          <w:b/>
          <w:color w:val="FF0000"/>
          <w:sz w:val="28"/>
          <w:szCs w:val="28"/>
          <w:shd w:val="clear" w:color="auto" w:fill="FFFFFF"/>
          <w:lang w:val="en-US"/>
        </w:rPr>
        <w:t>5</w:t>
      </w:r>
      <w:r w:rsidRPr="00DA518C">
        <w:rPr>
          <w:rFonts w:ascii="Times New Roman" w:eastAsia="標楷體" w:hAnsi="Times New Roman" w:cs="Times New Roman" w:hint="default"/>
          <w:b/>
          <w:color w:val="FF0000"/>
          <w:sz w:val="28"/>
          <w:szCs w:val="28"/>
          <w:shd w:val="clear" w:color="auto" w:fill="FFFFFF"/>
          <w:lang w:val="en-US"/>
        </w:rPr>
        <w:t>日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。請將</w:t>
      </w:r>
      <w:r w:rsidR="00DA518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備妥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資料以</w:t>
      </w:r>
      <w:r w:rsidR="00DA518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PDF</w:t>
      </w:r>
      <w:r w:rsidR="00DA518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電子檔格式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寄至：</w:t>
      </w:r>
    </w:p>
    <w:p w:rsidR="00DA518C" w:rsidRDefault="00DA518C" w:rsidP="00DA518C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E</w:t>
      </w:r>
      <w:r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-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mail: </w:t>
      </w:r>
      <w:hyperlink r:id="rId8" w:history="1">
        <w:r w:rsidRPr="00B65064">
          <w:rPr>
            <w:rStyle w:val="a3"/>
            <w:rFonts w:ascii="Times New Roman" w:eastAsia="標楷體" w:hAnsi="Times New Roman" w:cs="Times New Roman" w:hint="default"/>
            <w:sz w:val="28"/>
            <w:szCs w:val="28"/>
            <w:shd w:val="clear" w:color="auto" w:fill="FFFFFF"/>
            <w:lang w:val="en-US"/>
          </w:rPr>
          <w:t>wenthung@ntu.edu.tw</w:t>
        </w:r>
      </w:hyperlink>
      <w:r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 xml:space="preserve"> </w:t>
      </w:r>
      <w:r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br/>
      </w:r>
      <w:r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（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國立臺灣大學地理環境資源學系</w:t>
      </w:r>
      <w:r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 xml:space="preserve">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溫在弘主任</w:t>
      </w:r>
      <w:r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）</w:t>
      </w:r>
    </w:p>
    <w:p w:rsidR="00CF44B0" w:rsidRDefault="00CF44B0" w:rsidP="00DA518C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</w:pPr>
    </w:p>
    <w:p w:rsidR="00CF44B0" w:rsidRDefault="00CF44B0" w:rsidP="00DA518C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</w:pPr>
    </w:p>
    <w:sectPr w:rsidR="00CF44B0" w:rsidSect="00072359">
      <w:pgSz w:w="11906" w:h="16838"/>
      <w:pgMar w:top="567" w:right="991" w:bottom="426" w:left="993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06A1" w:rsidRDefault="00F206A1">
      <w:r>
        <w:separator/>
      </w:r>
    </w:p>
  </w:endnote>
  <w:endnote w:type="continuationSeparator" w:id="0">
    <w:p w:rsidR="00F206A1" w:rsidRDefault="00F206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altName w:val="Malgun Gothic Semilight"/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06A1" w:rsidRDefault="00F206A1">
      <w:r>
        <w:separator/>
      </w:r>
    </w:p>
  </w:footnote>
  <w:footnote w:type="continuationSeparator" w:id="0">
    <w:p w:rsidR="00F206A1" w:rsidRDefault="00F206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976F93"/>
    <w:multiLevelType w:val="hybridMultilevel"/>
    <w:tmpl w:val="C5ACF476"/>
    <w:lvl w:ilvl="0" w:tplc="E7820024">
      <w:start w:val="1"/>
      <w:numFmt w:val="decimal"/>
      <w:lvlText w:val="(%1)"/>
      <w:lvlJc w:val="left"/>
      <w:pPr>
        <w:ind w:left="400" w:hanging="4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D8D655A"/>
    <w:multiLevelType w:val="hybridMultilevel"/>
    <w:tmpl w:val="D0142F8A"/>
    <w:lvl w:ilvl="0" w:tplc="D5744DA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51277E5"/>
    <w:multiLevelType w:val="multilevel"/>
    <w:tmpl w:val="A3B041CC"/>
    <w:lvl w:ilvl="0">
      <w:start w:val="1"/>
      <w:numFmt w:val="bullet"/>
      <w:lvlText w:val=""/>
      <w:lvlJc w:val="left"/>
      <w:pPr>
        <w:tabs>
          <w:tab w:val="num" w:pos="450"/>
        </w:tabs>
        <w:ind w:left="45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170"/>
        </w:tabs>
        <w:ind w:left="117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10"/>
        </w:tabs>
        <w:ind w:left="261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30"/>
        </w:tabs>
        <w:ind w:left="333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770"/>
        </w:tabs>
        <w:ind w:left="477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90"/>
        </w:tabs>
        <w:ind w:left="549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zWwMLU0MbUwMrVU0lEKTi0uzszPAykwrAUAzRf5SiwAAAA="/>
  </w:docVars>
  <w:rsids>
    <w:rsidRoot w:val="00E67354"/>
    <w:rsid w:val="00032DE9"/>
    <w:rsid w:val="000340FC"/>
    <w:rsid w:val="000467C2"/>
    <w:rsid w:val="000519BA"/>
    <w:rsid w:val="00072359"/>
    <w:rsid w:val="000D2B6C"/>
    <w:rsid w:val="000F3DEC"/>
    <w:rsid w:val="0010062E"/>
    <w:rsid w:val="00115980"/>
    <w:rsid w:val="0013579B"/>
    <w:rsid w:val="00153C4C"/>
    <w:rsid w:val="00160D0F"/>
    <w:rsid w:val="00160E98"/>
    <w:rsid w:val="001642DF"/>
    <w:rsid w:val="00181939"/>
    <w:rsid w:val="00183D40"/>
    <w:rsid w:val="001B0F65"/>
    <w:rsid w:val="001B3960"/>
    <w:rsid w:val="001D6DD6"/>
    <w:rsid w:val="00206B2D"/>
    <w:rsid w:val="0023748B"/>
    <w:rsid w:val="0027692F"/>
    <w:rsid w:val="002C7FAC"/>
    <w:rsid w:val="00310234"/>
    <w:rsid w:val="00342AFB"/>
    <w:rsid w:val="003B1125"/>
    <w:rsid w:val="003B417E"/>
    <w:rsid w:val="003E05EB"/>
    <w:rsid w:val="004042CB"/>
    <w:rsid w:val="0046176B"/>
    <w:rsid w:val="0046531C"/>
    <w:rsid w:val="004A22C0"/>
    <w:rsid w:val="004C2EC5"/>
    <w:rsid w:val="004E3995"/>
    <w:rsid w:val="004E6068"/>
    <w:rsid w:val="00540690"/>
    <w:rsid w:val="00546901"/>
    <w:rsid w:val="00553F6A"/>
    <w:rsid w:val="005571C6"/>
    <w:rsid w:val="005707E9"/>
    <w:rsid w:val="005D640D"/>
    <w:rsid w:val="005F45FC"/>
    <w:rsid w:val="00610AF2"/>
    <w:rsid w:val="006162BD"/>
    <w:rsid w:val="006349D4"/>
    <w:rsid w:val="006365A6"/>
    <w:rsid w:val="0065557F"/>
    <w:rsid w:val="006610CC"/>
    <w:rsid w:val="006754FD"/>
    <w:rsid w:val="00681654"/>
    <w:rsid w:val="00691D3E"/>
    <w:rsid w:val="006A052E"/>
    <w:rsid w:val="007019EC"/>
    <w:rsid w:val="00706C8D"/>
    <w:rsid w:val="00724CDA"/>
    <w:rsid w:val="00744819"/>
    <w:rsid w:val="0075127C"/>
    <w:rsid w:val="00756D83"/>
    <w:rsid w:val="00756E04"/>
    <w:rsid w:val="00780BE0"/>
    <w:rsid w:val="007856E4"/>
    <w:rsid w:val="00787402"/>
    <w:rsid w:val="0080310F"/>
    <w:rsid w:val="00815B8D"/>
    <w:rsid w:val="008620B1"/>
    <w:rsid w:val="008636EF"/>
    <w:rsid w:val="008A4CA8"/>
    <w:rsid w:val="008B5212"/>
    <w:rsid w:val="008D1DD1"/>
    <w:rsid w:val="009011F4"/>
    <w:rsid w:val="00916ED9"/>
    <w:rsid w:val="009809F9"/>
    <w:rsid w:val="009832B1"/>
    <w:rsid w:val="009B6B1D"/>
    <w:rsid w:val="009C7EA7"/>
    <w:rsid w:val="009E49C3"/>
    <w:rsid w:val="00A03763"/>
    <w:rsid w:val="00A15DD5"/>
    <w:rsid w:val="00A270E9"/>
    <w:rsid w:val="00A433C5"/>
    <w:rsid w:val="00A47F9C"/>
    <w:rsid w:val="00A6019A"/>
    <w:rsid w:val="00A63E9B"/>
    <w:rsid w:val="00A861BE"/>
    <w:rsid w:val="00AD4574"/>
    <w:rsid w:val="00B0087A"/>
    <w:rsid w:val="00B023AB"/>
    <w:rsid w:val="00B72DD6"/>
    <w:rsid w:val="00BB7640"/>
    <w:rsid w:val="00BC07E1"/>
    <w:rsid w:val="00BE346D"/>
    <w:rsid w:val="00BE6FE6"/>
    <w:rsid w:val="00BF12E0"/>
    <w:rsid w:val="00C13A7D"/>
    <w:rsid w:val="00C25692"/>
    <w:rsid w:val="00C30B59"/>
    <w:rsid w:val="00CB2B77"/>
    <w:rsid w:val="00CB52D3"/>
    <w:rsid w:val="00CC7192"/>
    <w:rsid w:val="00CF44B0"/>
    <w:rsid w:val="00D27286"/>
    <w:rsid w:val="00D53A55"/>
    <w:rsid w:val="00D54B4C"/>
    <w:rsid w:val="00D62A0C"/>
    <w:rsid w:val="00D6753D"/>
    <w:rsid w:val="00D713C0"/>
    <w:rsid w:val="00D7435F"/>
    <w:rsid w:val="00D87A46"/>
    <w:rsid w:val="00DA518C"/>
    <w:rsid w:val="00DC262B"/>
    <w:rsid w:val="00DF1A82"/>
    <w:rsid w:val="00E11565"/>
    <w:rsid w:val="00E670A6"/>
    <w:rsid w:val="00E67354"/>
    <w:rsid w:val="00EA614C"/>
    <w:rsid w:val="00EE3CD8"/>
    <w:rsid w:val="00F206A1"/>
    <w:rsid w:val="00FC512A"/>
    <w:rsid w:val="00FD1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350E881-6CE3-A644-A430-856FD8770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bdr w:val="nil"/>
        <w:lang w:val="en-US" w:eastAsia="zh-TW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預設值"/>
    <w:rPr>
      <w:rFonts w:ascii="Arial Unicode MS" w:eastAsia="Helvetica Neue" w:hAnsi="Arial Unicode MS" w:cs="Arial Unicode MS" w:hint="eastAsia"/>
      <w:color w:val="000000"/>
      <w:sz w:val="22"/>
      <w:szCs w:val="22"/>
      <w:lang w:val="zh-TW"/>
    </w:rPr>
  </w:style>
  <w:style w:type="character" w:customStyle="1" w:styleId="a5">
    <w:name w:val="無"/>
  </w:style>
  <w:style w:type="character" w:customStyle="1" w:styleId="Hyperlink0">
    <w:name w:val="Hyperlink.0"/>
    <w:basedOn w:val="a5"/>
    <w:rPr>
      <w:color w:val="0077BA"/>
    </w:rPr>
  </w:style>
  <w:style w:type="paragraph" w:styleId="a6">
    <w:name w:val="header"/>
    <w:basedOn w:val="a"/>
    <w:link w:val="a7"/>
    <w:uiPriority w:val="99"/>
    <w:unhideWhenUsed/>
    <w:rsid w:val="009B6B1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9B6B1D"/>
    <w:rPr>
      <w:lang w:eastAsia="en-US"/>
    </w:rPr>
  </w:style>
  <w:style w:type="paragraph" w:styleId="a8">
    <w:name w:val="footer"/>
    <w:basedOn w:val="a"/>
    <w:link w:val="a9"/>
    <w:uiPriority w:val="99"/>
    <w:unhideWhenUsed/>
    <w:rsid w:val="009B6B1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9B6B1D"/>
    <w:rPr>
      <w:lang w:eastAsia="en-US"/>
    </w:rPr>
  </w:style>
  <w:style w:type="paragraph" w:styleId="aa">
    <w:name w:val="Balloon Text"/>
    <w:basedOn w:val="a"/>
    <w:link w:val="ab"/>
    <w:uiPriority w:val="99"/>
    <w:semiHidden/>
    <w:unhideWhenUsed/>
    <w:rsid w:val="00B023AB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023AB"/>
    <w:rPr>
      <w:rFonts w:asciiTheme="majorHAnsi" w:eastAsiaTheme="majorEastAsia" w:hAnsiTheme="majorHAnsi" w:cstheme="majorBidi"/>
      <w:sz w:val="18"/>
      <w:szCs w:val="18"/>
      <w:lang w:eastAsia="en-US"/>
    </w:rPr>
  </w:style>
  <w:style w:type="paragraph" w:styleId="ac">
    <w:name w:val="List Paragraph"/>
    <w:basedOn w:val="a"/>
    <w:uiPriority w:val="34"/>
    <w:qFormat/>
    <w:rsid w:val="00CC7192"/>
    <w:pPr>
      <w:ind w:leftChars="200" w:left="480"/>
    </w:pPr>
  </w:style>
  <w:style w:type="paragraph" w:styleId="Web">
    <w:name w:val="Normal (Web)"/>
    <w:basedOn w:val="a"/>
    <w:uiPriority w:val="99"/>
    <w:semiHidden/>
    <w:unhideWhenUsed/>
    <w:rsid w:val="00CF44B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新細明體" w:eastAsia="新細明體" w:hAnsi="新細明體" w:cs="新細明體"/>
      <w:bdr w:val="none" w:sz="0" w:space="0" w:color="auto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198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enthung@ntu.edu.tw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geog.ntu.edu.tw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細明體"/>
        <a:cs typeface="Helvetica Neue"/>
      </a:majorFont>
      <a:minorFont>
        <a:latin typeface="Helvetica Neue"/>
        <a:ea typeface="新細明體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2</Words>
  <Characters>1439</Characters>
  <Application>Microsoft Office Word</Application>
  <DocSecurity>0</DocSecurity>
  <Lines>11</Lines>
  <Paragraphs>3</Paragraphs>
  <ScaleCrop>false</ScaleCrop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0-06-15T03:49:00Z</dcterms:created>
  <dcterms:modified xsi:type="dcterms:W3CDTF">2020-06-15T03:49:00Z</dcterms:modified>
</cp:coreProperties>
</file>